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BD36A6" w14:textId="50812D88" w:rsidR="004D4616" w:rsidRPr="004D4616" w:rsidRDefault="004D4616" w:rsidP="000A1EAE">
      <w:r>
        <w:t xml:space="preserve">Used OLS module of statsmodels library of python </w:t>
      </w:r>
      <w:r w:rsidR="000A1EAE">
        <w:t>to</w:t>
      </w:r>
      <w:r>
        <w:t xml:space="preserve"> </w:t>
      </w:r>
      <w:r w:rsidR="000A1EAE">
        <w:t xml:space="preserve">build </w:t>
      </w:r>
      <w:r>
        <w:t>linear regression</w:t>
      </w:r>
      <w:r w:rsidR="000A1EAE">
        <w:t xml:space="preserve"> models</w:t>
      </w:r>
      <w:r>
        <w:t xml:space="preserve"> and </w:t>
      </w:r>
      <w:proofErr w:type="gramStart"/>
      <w:r>
        <w:t>pandas</w:t>
      </w:r>
      <w:proofErr w:type="gramEnd"/>
      <w:r w:rsidR="000A1EAE">
        <w:t xml:space="preserve"> library</w:t>
      </w:r>
      <w:r>
        <w:t xml:space="preserve"> for </w:t>
      </w:r>
      <w:r w:rsidR="00E549A0">
        <w:t>data analysis.</w:t>
      </w:r>
    </w:p>
    <w:p w14:paraId="49544B43" w14:textId="77777777" w:rsidR="00AE5378" w:rsidRDefault="00AE5378" w:rsidP="00AE537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For the final project of my Data science course, I worked on the 2015 County Demographics and unemployment rates dataset.</w:t>
      </w:r>
    </w:p>
    <w:p w14:paraId="7744063F" w14:textId="50ABB662" w:rsidR="00AE5378" w:rsidRDefault="00AE5378" w:rsidP="00AE537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E5378">
        <w:rPr>
          <w:sz w:val="24"/>
          <w:szCs w:val="24"/>
        </w:rPr>
        <w:t xml:space="preserve">The objective of the project is to predict the unemployment rates of the counties for the year 2017 based on the unemployment rates of counties in the year 2015 using </w:t>
      </w:r>
      <w:r>
        <w:rPr>
          <w:sz w:val="24"/>
          <w:szCs w:val="24"/>
        </w:rPr>
        <w:t xml:space="preserve">linear </w:t>
      </w:r>
      <w:r w:rsidRPr="00AE5378">
        <w:rPr>
          <w:sz w:val="24"/>
          <w:szCs w:val="24"/>
        </w:rPr>
        <w:t>regression</w:t>
      </w:r>
    </w:p>
    <w:p w14:paraId="6680B035" w14:textId="1F3F3B99" w:rsidR="00C946B3" w:rsidRDefault="00C946B3" w:rsidP="00AE537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he dataset has the following columns:</w:t>
      </w:r>
    </w:p>
    <w:p w14:paraId="57DE2377" w14:textId="77777777" w:rsidR="00C946B3" w:rsidRDefault="00C946B3" w:rsidP="00C946B3">
      <w:pPr>
        <w:pStyle w:val="ListParagraph"/>
        <w:ind w:left="360"/>
        <w:rPr>
          <w:sz w:val="24"/>
          <w:szCs w:val="24"/>
        </w:rPr>
      </w:pPr>
    </w:p>
    <w:p w14:paraId="72F92DB2" w14:textId="00035FA1" w:rsidR="00C946B3" w:rsidRDefault="00C946B3" w:rsidP="00C946B3">
      <w:pPr>
        <w:pStyle w:val="ListParagraph"/>
        <w:ind w:left="360"/>
        <w:rPr>
          <w:sz w:val="24"/>
          <w:szCs w:val="24"/>
        </w:rPr>
      </w:pPr>
      <w:r>
        <w:rPr>
          <w:noProof/>
        </w:rPr>
        <w:drawing>
          <wp:inline distT="0" distB="0" distL="0" distR="0" wp14:anchorId="7DD9184F" wp14:editId="0C86823E">
            <wp:extent cx="6686550" cy="2019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8655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85D56" w14:textId="77777777" w:rsidR="00C946B3" w:rsidRDefault="00C946B3" w:rsidP="00C946B3">
      <w:pPr>
        <w:pStyle w:val="ListParagraph"/>
        <w:ind w:left="360"/>
        <w:rPr>
          <w:sz w:val="24"/>
          <w:szCs w:val="24"/>
        </w:rPr>
      </w:pPr>
    </w:p>
    <w:p w14:paraId="0F0636C1" w14:textId="7396DB94" w:rsidR="00AE5378" w:rsidRDefault="00AE5378" w:rsidP="00AE5378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AE5378">
        <w:rPr>
          <w:sz w:val="24"/>
          <w:szCs w:val="24"/>
        </w:rPr>
        <w:t>Solution Flow Chart:</w:t>
      </w:r>
    </w:p>
    <w:p w14:paraId="7D72AA3C" w14:textId="5D7FB94C" w:rsidR="0004024A" w:rsidRPr="00AE5378" w:rsidRDefault="0004024A" w:rsidP="0004024A">
      <w:pPr>
        <w:pStyle w:val="ListParagraph"/>
        <w:ind w:left="360"/>
        <w:rPr>
          <w:sz w:val="24"/>
          <w:szCs w:val="24"/>
        </w:rPr>
      </w:pPr>
    </w:p>
    <w:p w14:paraId="2E2246A2" w14:textId="74D2C56C" w:rsidR="0004024A" w:rsidRDefault="00AE5378" w:rsidP="00AE5378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AE5378">
        <w:rPr>
          <w:sz w:val="24"/>
          <w:szCs w:val="24"/>
        </w:rPr>
        <w:t xml:space="preserve">First, </w:t>
      </w:r>
      <w:r w:rsidR="0049737B">
        <w:rPr>
          <w:sz w:val="24"/>
          <w:szCs w:val="24"/>
        </w:rPr>
        <w:t>I</w:t>
      </w:r>
      <w:r w:rsidRPr="00AE5378">
        <w:rPr>
          <w:sz w:val="24"/>
          <w:szCs w:val="24"/>
        </w:rPr>
        <w:t xml:space="preserve"> process</w:t>
      </w:r>
      <w:r>
        <w:rPr>
          <w:sz w:val="24"/>
          <w:szCs w:val="24"/>
        </w:rPr>
        <w:t>ed</w:t>
      </w:r>
      <w:r w:rsidRPr="00AE5378">
        <w:rPr>
          <w:sz w:val="24"/>
          <w:szCs w:val="24"/>
        </w:rPr>
        <w:t xml:space="preserve"> the datasets to identify any missing values</w:t>
      </w:r>
      <w:r w:rsidR="0004024A">
        <w:rPr>
          <w:sz w:val="24"/>
          <w:szCs w:val="24"/>
        </w:rPr>
        <w:t xml:space="preserve"> and replaced them with either mean or median</w:t>
      </w:r>
    </w:p>
    <w:p w14:paraId="7DD95E11" w14:textId="77777777" w:rsidR="0049737B" w:rsidRDefault="0049737B" w:rsidP="0049737B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</w:p>
    <w:p w14:paraId="38F8F805" w14:textId="4F8AB2CF" w:rsidR="0004024A" w:rsidRDefault="0004024A" w:rsidP="0004024A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18195AA7" wp14:editId="2BEDC019">
            <wp:extent cx="3360420" cy="341376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6042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024A">
        <w:rPr>
          <w:noProof/>
        </w:rPr>
        <w:t xml:space="preserve"> </w:t>
      </w:r>
      <w:r>
        <w:rPr>
          <w:noProof/>
        </w:rPr>
        <w:drawing>
          <wp:inline distT="0" distB="0" distL="0" distR="0" wp14:anchorId="451D9971" wp14:editId="67A690DF">
            <wp:extent cx="3429000" cy="33280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0F97A" w14:textId="77777777" w:rsidR="0049737B" w:rsidRDefault="0049737B" w:rsidP="0004024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</w:p>
    <w:p w14:paraId="3B655C09" w14:textId="26F1D4AA" w:rsidR="0004024A" w:rsidRDefault="0004024A" w:rsidP="0004024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  <w:r>
        <w:rPr>
          <w:sz w:val="24"/>
          <w:szCs w:val="24"/>
        </w:rPr>
        <w:t>The columns Income and Child poverty ha</w:t>
      </w:r>
      <w:r w:rsidR="00F65A88">
        <w:rPr>
          <w:sz w:val="24"/>
          <w:szCs w:val="24"/>
        </w:rPr>
        <w:t>ve</w:t>
      </w:r>
      <w:r>
        <w:rPr>
          <w:sz w:val="24"/>
          <w:szCs w:val="24"/>
        </w:rPr>
        <w:t xml:space="preserve"> missing values. I replaced them with </w:t>
      </w:r>
      <w:r w:rsidR="00F65A88">
        <w:rPr>
          <w:sz w:val="24"/>
          <w:szCs w:val="24"/>
        </w:rPr>
        <w:t xml:space="preserve">the </w:t>
      </w:r>
      <w:r>
        <w:rPr>
          <w:sz w:val="24"/>
          <w:szCs w:val="24"/>
        </w:rPr>
        <w:t>median of their other values:</w:t>
      </w:r>
    </w:p>
    <w:p w14:paraId="32634EF7" w14:textId="77777777" w:rsidR="0004024A" w:rsidRDefault="0004024A" w:rsidP="0004024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</w:p>
    <w:p w14:paraId="53C384B9" w14:textId="77777777" w:rsidR="0004024A" w:rsidRDefault="0004024A" w:rsidP="0004024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</w:p>
    <w:p w14:paraId="6075609E" w14:textId="7C866327" w:rsidR="0004024A" w:rsidRDefault="0004024A" w:rsidP="00AE5378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49737B">
        <w:rPr>
          <w:sz w:val="24"/>
          <w:szCs w:val="24"/>
        </w:rPr>
        <w:t xml:space="preserve">I </w:t>
      </w:r>
      <w:r w:rsidR="00AE5378" w:rsidRPr="0049737B">
        <w:rPr>
          <w:sz w:val="24"/>
          <w:szCs w:val="24"/>
        </w:rPr>
        <w:t>remove</w:t>
      </w:r>
      <w:r w:rsidRPr="0049737B">
        <w:rPr>
          <w:sz w:val="24"/>
          <w:szCs w:val="24"/>
        </w:rPr>
        <w:t>d</w:t>
      </w:r>
      <w:r w:rsidR="00AE5378" w:rsidRPr="0049737B">
        <w:rPr>
          <w:sz w:val="24"/>
          <w:szCs w:val="24"/>
        </w:rPr>
        <w:t xml:space="preserve"> attributes</w:t>
      </w:r>
      <w:r w:rsidRPr="0049737B">
        <w:rPr>
          <w:sz w:val="24"/>
          <w:szCs w:val="24"/>
        </w:rPr>
        <w:t xml:space="preserve"> </w:t>
      </w:r>
      <w:r w:rsidR="00AE5378" w:rsidRPr="0049737B">
        <w:rPr>
          <w:sz w:val="24"/>
          <w:szCs w:val="24"/>
        </w:rPr>
        <w:t>that cause multicollinearity</w:t>
      </w:r>
      <w:r w:rsidRPr="0049737B">
        <w:rPr>
          <w:sz w:val="24"/>
          <w:szCs w:val="24"/>
        </w:rPr>
        <w:t xml:space="preserve"> (Correlation bet</w:t>
      </w:r>
      <w:r w:rsidR="00E96FE9">
        <w:rPr>
          <w:sz w:val="24"/>
          <w:szCs w:val="24"/>
        </w:rPr>
        <w:t>we</w:t>
      </w:r>
      <w:r w:rsidRPr="0049737B">
        <w:rPr>
          <w:sz w:val="24"/>
          <w:szCs w:val="24"/>
        </w:rPr>
        <w:t>en the predictors itself)</w:t>
      </w:r>
      <w:r w:rsidR="00AE5378" w:rsidRPr="0049737B">
        <w:rPr>
          <w:sz w:val="24"/>
          <w:szCs w:val="24"/>
        </w:rPr>
        <w:t>.</w:t>
      </w:r>
    </w:p>
    <w:p w14:paraId="4A96C5EE" w14:textId="77777777" w:rsidR="00450B72" w:rsidRDefault="00450B72" w:rsidP="00450B72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</w:p>
    <w:p w14:paraId="4F43DB08" w14:textId="320BD140" w:rsidR="00450B72" w:rsidRDefault="00450B72" w:rsidP="00450B72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A675B8C" wp14:editId="3A2FAE6D">
            <wp:extent cx="3467100" cy="26365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63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D8FC4" w14:textId="09812993" w:rsidR="00450B72" w:rsidRDefault="00450B72" w:rsidP="00450B72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B24A653" w14:textId="4F6054B6" w:rsidR="00450B72" w:rsidRDefault="00450B72" w:rsidP="00450B72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variable Citizen Voting age population and total age ha</w:t>
      </w:r>
      <w:r w:rsidR="00F65A88">
        <w:rPr>
          <w:sz w:val="24"/>
          <w:szCs w:val="24"/>
        </w:rPr>
        <w:t>ve</w:t>
      </w:r>
      <w:r>
        <w:rPr>
          <w:sz w:val="24"/>
          <w:szCs w:val="24"/>
        </w:rPr>
        <w:t xml:space="preserve"> </w:t>
      </w:r>
      <w:r w:rsidR="00F65A88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strong </w:t>
      </w:r>
      <w:proofErr w:type="gramStart"/>
      <w:r>
        <w:rPr>
          <w:sz w:val="24"/>
          <w:szCs w:val="24"/>
        </w:rPr>
        <w:t>correlation(</w:t>
      </w:r>
      <w:proofErr w:type="gramEnd"/>
      <w:r>
        <w:rPr>
          <w:sz w:val="24"/>
          <w:szCs w:val="24"/>
        </w:rPr>
        <w:t>0.99). So, I removed one of them:</w:t>
      </w:r>
    </w:p>
    <w:p w14:paraId="68BA01F6" w14:textId="42EA16E7" w:rsidR="00450B72" w:rsidRDefault="00450B72" w:rsidP="00450B72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97D8246" w14:textId="6A7262CB" w:rsidR="00450B72" w:rsidRDefault="00450B72" w:rsidP="00450B72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AF7CBD1" wp14:editId="481BB819">
            <wp:extent cx="4290060" cy="4667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9006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507D2" w14:textId="77777777" w:rsidR="00450B72" w:rsidRPr="00450B72" w:rsidRDefault="00450B72" w:rsidP="00450B72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</w:rPr>
      </w:pPr>
    </w:p>
    <w:p w14:paraId="413009D0" w14:textId="6AF555CA" w:rsidR="00450B72" w:rsidRDefault="00450B72" w:rsidP="00AE5378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</w:t>
      </w:r>
      <w:r w:rsidRPr="00AE5378">
        <w:rPr>
          <w:sz w:val="24"/>
          <w:szCs w:val="24"/>
        </w:rPr>
        <w:t xml:space="preserve"> explore</w:t>
      </w:r>
      <w:r>
        <w:rPr>
          <w:sz w:val="24"/>
          <w:szCs w:val="24"/>
        </w:rPr>
        <w:t>d</w:t>
      </w:r>
      <w:r w:rsidRPr="00AE5378">
        <w:rPr>
          <w:sz w:val="24"/>
          <w:szCs w:val="24"/>
        </w:rPr>
        <w:t xml:space="preserve"> the data and remove</w:t>
      </w:r>
      <w:r>
        <w:rPr>
          <w:sz w:val="24"/>
          <w:szCs w:val="24"/>
        </w:rPr>
        <w:t>d</w:t>
      </w:r>
      <w:r w:rsidRPr="00AE5378">
        <w:rPr>
          <w:sz w:val="24"/>
          <w:szCs w:val="24"/>
        </w:rPr>
        <w:t xml:space="preserve"> any irrelevant or redundant variables.</w:t>
      </w:r>
    </w:p>
    <w:p w14:paraId="08CABF63" w14:textId="21F5AE43" w:rsidR="00E96FE9" w:rsidRPr="00E96FE9" w:rsidRDefault="00E96FE9" w:rsidP="00450B72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67E44EA1" wp14:editId="1FDDFD7C">
            <wp:extent cx="5715000" cy="26174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261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562F5" w14:textId="77777777" w:rsidR="0004024A" w:rsidRDefault="0004024A" w:rsidP="00AE537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</w:p>
    <w:p w14:paraId="605DCA56" w14:textId="7593E369" w:rsidR="0004024A" w:rsidRDefault="0004024A" w:rsidP="00E96FE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</w:p>
    <w:p w14:paraId="51338CA5" w14:textId="08DF229A" w:rsidR="0049737B" w:rsidRDefault="00E96FE9" w:rsidP="00E96FE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The model with </w:t>
      </w:r>
      <w:r w:rsidR="00F65A88">
        <w:rPr>
          <w:sz w:val="24"/>
          <w:szCs w:val="24"/>
        </w:rPr>
        <w:t xml:space="preserve">the “Men” </w:t>
      </w:r>
      <w:r>
        <w:rPr>
          <w:sz w:val="24"/>
          <w:szCs w:val="24"/>
        </w:rPr>
        <w:t xml:space="preserve">variable has </w:t>
      </w:r>
      <w:r w:rsidR="00F65A88">
        <w:rPr>
          <w:sz w:val="24"/>
          <w:szCs w:val="24"/>
        </w:rPr>
        <w:t xml:space="preserve">a </w:t>
      </w:r>
      <w:r>
        <w:rPr>
          <w:sz w:val="24"/>
          <w:szCs w:val="24"/>
        </w:rPr>
        <w:t>very small R2 value. So, I dropped it:</w:t>
      </w:r>
    </w:p>
    <w:p w14:paraId="0A9DFDA9" w14:textId="77777777" w:rsidR="00E96FE9" w:rsidRDefault="00E96FE9" w:rsidP="00E96FE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</w:p>
    <w:p w14:paraId="63646346" w14:textId="39A175AF" w:rsidR="00E96FE9" w:rsidRDefault="00E96FE9" w:rsidP="00E96FE9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6C0B2103" wp14:editId="01FE6342">
            <wp:extent cx="3924300" cy="4191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C879B" w14:textId="77777777" w:rsidR="00450B72" w:rsidRPr="00E96FE9" w:rsidRDefault="00450B72" w:rsidP="00E96FE9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</w:rPr>
      </w:pPr>
    </w:p>
    <w:p w14:paraId="36364AE8" w14:textId="733F186D" w:rsidR="00AE5378" w:rsidRPr="00AE5378" w:rsidRDefault="00B21384" w:rsidP="00AE5378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 </w:t>
      </w:r>
      <w:r w:rsidR="00AE5378" w:rsidRPr="00AE5378">
        <w:rPr>
          <w:sz w:val="24"/>
          <w:szCs w:val="24"/>
        </w:rPr>
        <w:t>partition</w:t>
      </w:r>
      <w:r w:rsidR="00AE5378">
        <w:rPr>
          <w:sz w:val="24"/>
          <w:szCs w:val="24"/>
        </w:rPr>
        <w:t>ed</w:t>
      </w:r>
      <w:r w:rsidR="00AE5378" w:rsidRPr="00AE5378">
        <w:rPr>
          <w:sz w:val="24"/>
          <w:szCs w:val="24"/>
        </w:rPr>
        <w:t xml:space="preserve"> the dataset as training dataset and the test dataset using </w:t>
      </w:r>
      <w:r w:rsidR="00F65A88">
        <w:rPr>
          <w:sz w:val="24"/>
          <w:szCs w:val="24"/>
        </w:rPr>
        <w:t xml:space="preserve">the </w:t>
      </w:r>
      <w:r w:rsidR="00AE5378" w:rsidRPr="00AE5378">
        <w:rPr>
          <w:sz w:val="24"/>
          <w:szCs w:val="24"/>
        </w:rPr>
        <w:t>hold-out method with</w:t>
      </w:r>
    </w:p>
    <w:p w14:paraId="5BE46419" w14:textId="6DF2734E" w:rsidR="00AE5378" w:rsidRDefault="00AE5378" w:rsidP="00AE537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  <w:r w:rsidRPr="00AE5378">
        <w:rPr>
          <w:sz w:val="24"/>
          <w:szCs w:val="24"/>
        </w:rPr>
        <w:t xml:space="preserve">80% percent of data as training and 20% as </w:t>
      </w:r>
      <w:r w:rsidR="00DF5500">
        <w:rPr>
          <w:sz w:val="24"/>
          <w:szCs w:val="24"/>
        </w:rPr>
        <w:t>validation</w:t>
      </w:r>
      <w:r w:rsidRPr="00AE5378">
        <w:rPr>
          <w:sz w:val="24"/>
          <w:szCs w:val="24"/>
        </w:rPr>
        <w:t xml:space="preserve"> data</w:t>
      </w:r>
      <w:r w:rsidR="00B21384">
        <w:rPr>
          <w:sz w:val="24"/>
          <w:szCs w:val="24"/>
        </w:rPr>
        <w:t>:</w:t>
      </w:r>
    </w:p>
    <w:p w14:paraId="476FEF87" w14:textId="77777777" w:rsidR="00B21384" w:rsidRDefault="00B21384" w:rsidP="00AE537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</w:p>
    <w:p w14:paraId="5A02E55C" w14:textId="2C44F4C5" w:rsidR="00B21384" w:rsidRDefault="00B21384" w:rsidP="00B21384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E899C2F" wp14:editId="3DBC2C0A">
            <wp:extent cx="4968240" cy="990600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6824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F0487" w14:textId="77777777" w:rsidR="00B21384" w:rsidRPr="00B21384" w:rsidRDefault="00B21384" w:rsidP="00B21384">
      <w:pPr>
        <w:autoSpaceDE w:val="0"/>
        <w:autoSpaceDN w:val="0"/>
        <w:adjustRightInd w:val="0"/>
        <w:spacing w:after="0" w:line="240" w:lineRule="auto"/>
        <w:jc w:val="center"/>
        <w:rPr>
          <w:sz w:val="24"/>
          <w:szCs w:val="24"/>
        </w:rPr>
      </w:pPr>
    </w:p>
    <w:p w14:paraId="63E0E74D" w14:textId="351FDEFF" w:rsidR="00AE5378" w:rsidRDefault="0049737B" w:rsidP="00AE5378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</w:t>
      </w:r>
      <w:r w:rsidR="00AE5378" w:rsidRPr="00AE5378">
        <w:rPr>
          <w:sz w:val="24"/>
          <w:szCs w:val="24"/>
        </w:rPr>
        <w:t xml:space="preserve"> standardize</w:t>
      </w:r>
      <w:r w:rsidR="00AE5378">
        <w:rPr>
          <w:sz w:val="24"/>
          <w:szCs w:val="24"/>
        </w:rPr>
        <w:t>d</w:t>
      </w:r>
      <w:r w:rsidR="00AE5378" w:rsidRPr="00AE5378">
        <w:rPr>
          <w:sz w:val="24"/>
          <w:szCs w:val="24"/>
        </w:rPr>
        <w:t xml:space="preserve"> </w:t>
      </w:r>
      <w:r w:rsidR="00B21384" w:rsidRPr="00AE5378">
        <w:rPr>
          <w:sz w:val="24"/>
          <w:szCs w:val="24"/>
        </w:rPr>
        <w:t>both</w:t>
      </w:r>
      <w:r w:rsidR="00B21384">
        <w:rPr>
          <w:sz w:val="24"/>
          <w:szCs w:val="24"/>
        </w:rPr>
        <w:t xml:space="preserve"> training and validation datasets:</w:t>
      </w:r>
    </w:p>
    <w:p w14:paraId="22BABD99" w14:textId="77777777" w:rsidR="00AC653A" w:rsidRDefault="00AC653A" w:rsidP="00AC653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</w:p>
    <w:p w14:paraId="636C9924" w14:textId="4B6ED28C" w:rsidR="00B21384" w:rsidRPr="00B21384" w:rsidRDefault="00B21384" w:rsidP="00AC653A">
      <w:pPr>
        <w:autoSpaceDE w:val="0"/>
        <w:autoSpaceDN w:val="0"/>
        <w:adjustRightInd w:val="0"/>
        <w:spacing w:after="0" w:line="240" w:lineRule="auto"/>
        <w:ind w:left="72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590291C" wp14:editId="4C498628">
            <wp:extent cx="5913120" cy="42291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1312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12162" w14:textId="77777777" w:rsidR="00B21384" w:rsidRPr="00AE5378" w:rsidRDefault="00B21384" w:rsidP="00B2138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</w:p>
    <w:p w14:paraId="61D2BD00" w14:textId="56990D6D" w:rsidR="00AE5378" w:rsidRDefault="0049737B" w:rsidP="00AE5378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</w:t>
      </w:r>
      <w:r w:rsidR="00AE5378" w:rsidRPr="00AE5378">
        <w:rPr>
          <w:sz w:val="24"/>
          <w:szCs w:val="24"/>
        </w:rPr>
        <w:t xml:space="preserve"> buil</w:t>
      </w:r>
      <w:r w:rsidR="00AE5378">
        <w:rPr>
          <w:sz w:val="24"/>
          <w:szCs w:val="24"/>
        </w:rPr>
        <w:t>t</w:t>
      </w:r>
      <w:r w:rsidR="00AE5378" w:rsidRPr="00AE5378">
        <w:rPr>
          <w:sz w:val="24"/>
          <w:szCs w:val="24"/>
        </w:rPr>
        <w:t xml:space="preserve"> linear regression models on the 2015 data set using</w:t>
      </w:r>
      <w:r w:rsidR="00AE5378">
        <w:rPr>
          <w:sz w:val="24"/>
          <w:szCs w:val="24"/>
        </w:rPr>
        <w:t xml:space="preserve"> </w:t>
      </w:r>
      <w:r w:rsidR="00F65A88">
        <w:rPr>
          <w:sz w:val="24"/>
          <w:szCs w:val="24"/>
        </w:rPr>
        <w:t xml:space="preserve">the </w:t>
      </w:r>
      <w:r w:rsidR="00AE5378">
        <w:rPr>
          <w:sz w:val="24"/>
          <w:szCs w:val="24"/>
        </w:rPr>
        <w:t>forward feature selection method</w:t>
      </w:r>
      <w:r w:rsidR="00AE5378" w:rsidRPr="00AE5378">
        <w:rPr>
          <w:sz w:val="24"/>
          <w:szCs w:val="24"/>
        </w:rPr>
        <w:t xml:space="preserve"> and picked the best model based on the root mean square</w:t>
      </w:r>
      <w:r w:rsidR="00177666">
        <w:rPr>
          <w:sz w:val="24"/>
          <w:szCs w:val="24"/>
        </w:rPr>
        <w:t>d</w:t>
      </w:r>
      <w:r w:rsidR="00AE5378" w:rsidRPr="00AE5378">
        <w:rPr>
          <w:sz w:val="24"/>
          <w:szCs w:val="24"/>
        </w:rPr>
        <w:t xml:space="preserve"> error</w:t>
      </w:r>
      <w:r w:rsidR="00177666">
        <w:rPr>
          <w:sz w:val="24"/>
          <w:szCs w:val="24"/>
        </w:rPr>
        <w:t>s</w:t>
      </w:r>
      <w:r w:rsidR="00AE5378" w:rsidRPr="00AE5378">
        <w:rPr>
          <w:sz w:val="24"/>
          <w:szCs w:val="24"/>
        </w:rPr>
        <w:t xml:space="preserve"> on the test dataset.</w:t>
      </w:r>
    </w:p>
    <w:p w14:paraId="3B4743DF" w14:textId="77777777" w:rsidR="000A7BBD" w:rsidRDefault="000A7BBD" w:rsidP="000A7BBD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</w:p>
    <w:p w14:paraId="1F718FFD" w14:textId="2069D0F1" w:rsidR="000A7BBD" w:rsidRDefault="00AE5378" w:rsidP="00AE537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  <w:r>
        <w:rPr>
          <w:sz w:val="24"/>
          <w:szCs w:val="24"/>
        </w:rPr>
        <w:t xml:space="preserve">Note: In </w:t>
      </w:r>
      <w:r w:rsidR="00F65A88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forward selection method, </w:t>
      </w:r>
      <w:r w:rsidR="0049737B">
        <w:rPr>
          <w:sz w:val="24"/>
          <w:szCs w:val="24"/>
        </w:rPr>
        <w:t>I</w:t>
      </w:r>
      <w:r>
        <w:rPr>
          <w:sz w:val="24"/>
          <w:szCs w:val="24"/>
        </w:rPr>
        <w:t xml:space="preserve"> first start</w:t>
      </w:r>
      <w:r w:rsidR="000A7BBD">
        <w:rPr>
          <w:sz w:val="24"/>
          <w:szCs w:val="24"/>
        </w:rPr>
        <w:t xml:space="preserve"> with the null model (no variable only the intercept which would be either mean or median of the values of the response variable). Then, </w:t>
      </w:r>
      <w:r w:rsidR="0049737B">
        <w:rPr>
          <w:sz w:val="24"/>
          <w:szCs w:val="24"/>
        </w:rPr>
        <w:t>I</w:t>
      </w:r>
      <w:r w:rsidR="000A7BBD">
        <w:rPr>
          <w:sz w:val="24"/>
          <w:szCs w:val="24"/>
        </w:rPr>
        <w:t xml:space="preserve"> build</w:t>
      </w:r>
      <w:r>
        <w:rPr>
          <w:sz w:val="24"/>
          <w:szCs w:val="24"/>
        </w:rPr>
        <w:t xml:space="preserve"> </w:t>
      </w:r>
      <w:r w:rsidR="000A7BBD">
        <w:rPr>
          <w:sz w:val="24"/>
          <w:szCs w:val="24"/>
        </w:rPr>
        <w:t xml:space="preserve">models with </w:t>
      </w:r>
      <w:r>
        <w:rPr>
          <w:sz w:val="24"/>
          <w:szCs w:val="24"/>
        </w:rPr>
        <w:t>a single feature/variable</w:t>
      </w:r>
      <w:r w:rsidR="000A7BBD">
        <w:rPr>
          <w:sz w:val="24"/>
          <w:szCs w:val="24"/>
        </w:rPr>
        <w:t xml:space="preserve"> and pick the best model based on the </w:t>
      </w:r>
      <w:r w:rsidR="00026923">
        <w:rPr>
          <w:sz w:val="24"/>
          <w:szCs w:val="24"/>
        </w:rPr>
        <w:t>mean squared errors on the validation test dataset</w:t>
      </w:r>
      <w:r w:rsidR="000A7BBD">
        <w:rPr>
          <w:sz w:val="24"/>
          <w:szCs w:val="24"/>
        </w:rPr>
        <w:t xml:space="preserve">. Then, </w:t>
      </w:r>
      <w:r w:rsidR="0049737B">
        <w:rPr>
          <w:sz w:val="24"/>
          <w:szCs w:val="24"/>
        </w:rPr>
        <w:t>I</w:t>
      </w:r>
      <w:r w:rsidR="00026923">
        <w:rPr>
          <w:sz w:val="24"/>
          <w:szCs w:val="24"/>
        </w:rPr>
        <w:t xml:space="preserve"> build</w:t>
      </w:r>
      <w:r w:rsidR="00F65A88">
        <w:rPr>
          <w:sz w:val="24"/>
          <w:szCs w:val="24"/>
        </w:rPr>
        <w:t xml:space="preserve"> models with</w:t>
      </w:r>
      <w:r w:rsidR="00026923">
        <w:rPr>
          <w:sz w:val="24"/>
          <w:szCs w:val="24"/>
        </w:rPr>
        <w:t xml:space="preserve"> each of the remaining q-1 variables</w:t>
      </w:r>
      <w:r w:rsidR="000A7BBD">
        <w:rPr>
          <w:sz w:val="24"/>
          <w:szCs w:val="24"/>
        </w:rPr>
        <w:t xml:space="preserve"> and select the best two</w:t>
      </w:r>
      <w:r w:rsidR="00F65A88">
        <w:rPr>
          <w:sz w:val="24"/>
          <w:szCs w:val="24"/>
        </w:rPr>
        <w:t>-</w:t>
      </w:r>
      <w:r w:rsidR="000A7BBD">
        <w:rPr>
          <w:sz w:val="24"/>
          <w:szCs w:val="24"/>
        </w:rPr>
        <w:t xml:space="preserve">variable model. </w:t>
      </w:r>
      <w:r w:rsidR="0049737B">
        <w:rPr>
          <w:sz w:val="24"/>
          <w:szCs w:val="24"/>
        </w:rPr>
        <w:t>I</w:t>
      </w:r>
      <w:r w:rsidR="000A7BBD">
        <w:rPr>
          <w:sz w:val="24"/>
          <w:szCs w:val="24"/>
        </w:rPr>
        <w:t xml:space="preserve"> continue like that until </w:t>
      </w:r>
      <w:r w:rsidR="0049737B">
        <w:rPr>
          <w:sz w:val="24"/>
          <w:szCs w:val="24"/>
        </w:rPr>
        <w:t>I</w:t>
      </w:r>
      <w:r w:rsidR="000A7BBD">
        <w:rPr>
          <w:sz w:val="24"/>
          <w:szCs w:val="24"/>
        </w:rPr>
        <w:t xml:space="preserve"> left with no variables.</w:t>
      </w:r>
    </w:p>
    <w:p w14:paraId="16815F75" w14:textId="77777777" w:rsidR="00F65A88" w:rsidRDefault="00F65A88" w:rsidP="00AE537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</w:p>
    <w:p w14:paraId="46DE00CD" w14:textId="7630C2DF" w:rsidR="00AA44B2" w:rsidRDefault="000A7BBD" w:rsidP="00C946B3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  <w:r>
        <w:rPr>
          <w:sz w:val="24"/>
          <w:szCs w:val="24"/>
        </w:rPr>
        <w:t>Theoretically, the best subset selection</w:t>
      </w:r>
      <w:r w:rsidR="00AA44B2">
        <w:rPr>
          <w:sz w:val="24"/>
          <w:szCs w:val="24"/>
        </w:rPr>
        <w:t xml:space="preserve"> (checking every possible subset of feature)</w:t>
      </w:r>
      <w:r>
        <w:rPr>
          <w:sz w:val="24"/>
          <w:szCs w:val="24"/>
        </w:rPr>
        <w:t xml:space="preserve"> should give the best model but there </w:t>
      </w:r>
      <w:r w:rsidR="00C946B3">
        <w:rPr>
          <w:sz w:val="24"/>
          <w:szCs w:val="24"/>
        </w:rPr>
        <w:t>is a c</w:t>
      </w:r>
      <w:r w:rsidR="00AA44B2" w:rsidRPr="00C946B3">
        <w:rPr>
          <w:sz w:val="24"/>
          <w:szCs w:val="24"/>
        </w:rPr>
        <w:t xml:space="preserve">omputational </w:t>
      </w:r>
      <w:r w:rsidR="00C946B3">
        <w:rPr>
          <w:sz w:val="24"/>
          <w:szCs w:val="24"/>
        </w:rPr>
        <w:t>p</w:t>
      </w:r>
      <w:r w:rsidR="00AA44B2" w:rsidRPr="00C946B3">
        <w:rPr>
          <w:sz w:val="24"/>
          <w:szCs w:val="24"/>
        </w:rPr>
        <w:t>roblem</w:t>
      </w:r>
      <w:r w:rsidR="00C946B3">
        <w:rPr>
          <w:sz w:val="24"/>
          <w:szCs w:val="24"/>
        </w:rPr>
        <w:t xml:space="preserve"> associated with it.</w:t>
      </w:r>
      <w:r w:rsidR="00AA44B2" w:rsidRPr="00C946B3">
        <w:rPr>
          <w:sz w:val="24"/>
          <w:szCs w:val="24"/>
        </w:rPr>
        <w:t xml:space="preserve"> It is difficult to check all the 2</w:t>
      </w:r>
      <w:r w:rsidR="00AA44B2" w:rsidRPr="00C946B3">
        <w:rPr>
          <w:sz w:val="24"/>
          <w:szCs w:val="24"/>
        </w:rPr>
        <w:softHyphen/>
      </w:r>
      <w:r w:rsidR="00AA44B2" w:rsidRPr="00C946B3">
        <w:rPr>
          <w:sz w:val="24"/>
          <w:szCs w:val="24"/>
        </w:rPr>
        <w:softHyphen/>
      </w:r>
      <w:r w:rsidR="00AA44B2" w:rsidRPr="00C946B3">
        <w:rPr>
          <w:sz w:val="24"/>
          <w:szCs w:val="24"/>
          <w:vertAlign w:val="superscript"/>
        </w:rPr>
        <w:t>p</w:t>
      </w:r>
      <w:r w:rsidR="00AA44B2" w:rsidRPr="00C946B3">
        <w:rPr>
          <w:sz w:val="24"/>
          <w:szCs w:val="24"/>
        </w:rPr>
        <w:t xml:space="preserve"> subsets</w:t>
      </w:r>
      <w:r w:rsidR="0025646C">
        <w:rPr>
          <w:sz w:val="24"/>
          <w:szCs w:val="24"/>
        </w:rPr>
        <w:t>.</w:t>
      </w:r>
    </w:p>
    <w:p w14:paraId="606C4382" w14:textId="76830E1F" w:rsidR="0025646C" w:rsidRDefault="0025646C" w:rsidP="0025646C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CC1AA3C" w14:textId="4B4FC4E7" w:rsidR="0025646C" w:rsidRDefault="0025646C" w:rsidP="0025646C">
      <w:pPr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4A920670" wp14:editId="4CCA566F">
            <wp:extent cx="3040380" cy="2621280"/>
            <wp:effectExtent l="0" t="0" r="762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4038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5646C">
        <w:rPr>
          <w:noProof/>
        </w:rPr>
        <w:t xml:space="preserve"> </w:t>
      </w:r>
      <w:r>
        <w:rPr>
          <w:noProof/>
        </w:rPr>
        <w:drawing>
          <wp:inline distT="0" distB="0" distL="0" distR="0" wp14:anchorId="122231C2" wp14:editId="0A6F563F">
            <wp:extent cx="3954780" cy="2522220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54780" cy="252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1BFFD" w14:textId="76EFBBB5" w:rsidR="0025646C" w:rsidRDefault="0025646C" w:rsidP="0025646C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0EF4ACB4" w14:textId="59371642" w:rsidR="0025646C" w:rsidRPr="00BE74A7" w:rsidRDefault="0025646C" w:rsidP="0025646C">
      <w:pPr>
        <w:autoSpaceDE w:val="0"/>
        <w:autoSpaceDN w:val="0"/>
        <w:adjustRightInd w:val="0"/>
        <w:spacing w:after="0" w:line="240" w:lineRule="auto"/>
        <w:rPr>
          <w:noProof/>
          <w:sz w:val="24"/>
          <w:szCs w:val="24"/>
        </w:rPr>
      </w:pPr>
      <w:r w:rsidRPr="00BE74A7">
        <w:rPr>
          <w:noProof/>
          <w:sz w:val="24"/>
          <w:szCs w:val="24"/>
        </w:rPr>
        <w:t>The MSE (Mean squared error) on the test dataset of the above model with a single predictor  = 8.63</w:t>
      </w:r>
    </w:p>
    <w:p w14:paraId="315DB7EC" w14:textId="73659952" w:rsidR="0025646C" w:rsidRDefault="0025646C" w:rsidP="0025646C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1BB7CEA9" w14:textId="6EC7E0F3" w:rsidR="0025646C" w:rsidRPr="0025646C" w:rsidRDefault="0025646C" w:rsidP="0025646C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53E7D85C" wp14:editId="0797DF7C">
            <wp:extent cx="3055620" cy="235458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55620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5646C">
        <w:rPr>
          <w:noProof/>
        </w:rPr>
        <w:t xml:space="preserve"> </w:t>
      </w:r>
      <w:r>
        <w:rPr>
          <w:noProof/>
        </w:rPr>
        <w:drawing>
          <wp:inline distT="0" distB="0" distL="0" distR="0" wp14:anchorId="0170DD22" wp14:editId="1A6A6DFE">
            <wp:extent cx="3985260" cy="246888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852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2BCD1" w14:textId="77777777" w:rsidR="00AA44B2" w:rsidRDefault="00AA44B2" w:rsidP="00AE537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</w:p>
    <w:p w14:paraId="6ECCF72D" w14:textId="0DE96E44" w:rsidR="0025646C" w:rsidRPr="00BE74A7" w:rsidRDefault="0025646C" w:rsidP="0025646C">
      <w:pPr>
        <w:autoSpaceDE w:val="0"/>
        <w:autoSpaceDN w:val="0"/>
        <w:adjustRightInd w:val="0"/>
        <w:spacing w:after="0" w:line="240" w:lineRule="auto"/>
        <w:rPr>
          <w:noProof/>
          <w:sz w:val="24"/>
          <w:szCs w:val="24"/>
        </w:rPr>
      </w:pPr>
      <w:r w:rsidRPr="00BE74A7">
        <w:rPr>
          <w:noProof/>
          <w:sz w:val="24"/>
          <w:szCs w:val="24"/>
        </w:rPr>
        <w:t>The MSE (Mean squared error) on the test dataset of the above model with two predictors  = 8.4.</w:t>
      </w:r>
    </w:p>
    <w:p w14:paraId="48335B81" w14:textId="3981B6F8" w:rsidR="0025646C" w:rsidRPr="00BE74A7" w:rsidRDefault="0025646C" w:rsidP="0025646C">
      <w:pPr>
        <w:autoSpaceDE w:val="0"/>
        <w:autoSpaceDN w:val="0"/>
        <w:adjustRightInd w:val="0"/>
        <w:spacing w:after="0" w:line="240" w:lineRule="auto"/>
        <w:rPr>
          <w:noProof/>
          <w:sz w:val="24"/>
          <w:szCs w:val="24"/>
        </w:rPr>
      </w:pPr>
      <w:r w:rsidRPr="00BE74A7">
        <w:rPr>
          <w:noProof/>
          <w:sz w:val="24"/>
          <w:szCs w:val="24"/>
        </w:rPr>
        <w:t>So, I kept the second variable and added the remaining variables one by one and kept the variables whose</w:t>
      </w:r>
      <w:r w:rsidR="004C45B8" w:rsidRPr="00BE74A7">
        <w:rPr>
          <w:noProof/>
          <w:sz w:val="24"/>
          <w:szCs w:val="24"/>
        </w:rPr>
        <w:t xml:space="preserve"> inclusion</w:t>
      </w:r>
      <w:r w:rsidRPr="00BE74A7">
        <w:rPr>
          <w:noProof/>
          <w:sz w:val="24"/>
          <w:szCs w:val="24"/>
        </w:rPr>
        <w:t xml:space="preserve"> reduced the Mse value.</w:t>
      </w:r>
    </w:p>
    <w:p w14:paraId="13EB959C" w14:textId="38039F00" w:rsidR="00AE5378" w:rsidRPr="0025646C" w:rsidRDefault="000A7BBD" w:rsidP="0025646C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25646C">
        <w:rPr>
          <w:sz w:val="24"/>
          <w:szCs w:val="24"/>
        </w:rPr>
        <w:t xml:space="preserve">  </w:t>
      </w:r>
    </w:p>
    <w:p w14:paraId="238CDC82" w14:textId="1DCE9925" w:rsidR="00B3210A" w:rsidRDefault="0049737B" w:rsidP="00AE5378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</w:t>
      </w:r>
      <w:r w:rsidR="00AE5378" w:rsidRPr="00AE5378">
        <w:rPr>
          <w:sz w:val="24"/>
          <w:szCs w:val="24"/>
        </w:rPr>
        <w:t xml:space="preserve"> </w:t>
      </w:r>
      <w:r w:rsidR="0000272A">
        <w:rPr>
          <w:sz w:val="24"/>
          <w:szCs w:val="24"/>
        </w:rPr>
        <w:t>obtained</w:t>
      </w:r>
      <w:r w:rsidR="00AE5378" w:rsidRPr="00AE5378">
        <w:rPr>
          <w:sz w:val="24"/>
          <w:szCs w:val="24"/>
        </w:rPr>
        <w:t xml:space="preserve"> th</w:t>
      </w:r>
      <w:r w:rsidR="00B3210A">
        <w:rPr>
          <w:sz w:val="24"/>
          <w:szCs w:val="24"/>
        </w:rPr>
        <w:t>e</w:t>
      </w:r>
      <w:r w:rsidR="00AE5378" w:rsidRPr="00AE5378">
        <w:rPr>
          <w:sz w:val="24"/>
          <w:szCs w:val="24"/>
        </w:rPr>
        <w:t xml:space="preserve"> </w:t>
      </w:r>
      <w:r w:rsidR="005A775A">
        <w:rPr>
          <w:sz w:val="24"/>
          <w:szCs w:val="24"/>
        </w:rPr>
        <w:t>best</w:t>
      </w:r>
      <w:r w:rsidR="00DF5500">
        <w:rPr>
          <w:sz w:val="24"/>
          <w:szCs w:val="24"/>
        </w:rPr>
        <w:t xml:space="preserve"> </w:t>
      </w:r>
      <w:r w:rsidR="00AE5378" w:rsidRPr="00AE5378">
        <w:rPr>
          <w:sz w:val="24"/>
          <w:szCs w:val="24"/>
        </w:rPr>
        <w:t xml:space="preserve">model </w:t>
      </w:r>
      <w:r w:rsidR="00B3210A">
        <w:rPr>
          <w:sz w:val="24"/>
          <w:szCs w:val="24"/>
        </w:rPr>
        <w:t>that has 14 predictors out of 40:</w:t>
      </w:r>
    </w:p>
    <w:p w14:paraId="4818B01F" w14:textId="0DBF5F3F" w:rsidR="00B3210A" w:rsidRDefault="00B3210A" w:rsidP="00B3210A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01B59F46" w14:textId="24DC4FD4" w:rsidR="00B3210A" w:rsidRPr="00B3210A" w:rsidRDefault="00B3210A" w:rsidP="00B3210A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7AC6FDE6" wp14:editId="0A7BC539">
            <wp:extent cx="7056120" cy="24765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05612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210A">
        <w:rPr>
          <w:noProof/>
        </w:rPr>
        <w:t xml:space="preserve"> </w:t>
      </w:r>
    </w:p>
    <w:p w14:paraId="2F3468C3" w14:textId="08A3DBE2" w:rsidR="00B3210A" w:rsidRDefault="00B3210A" w:rsidP="00B3210A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8A15A6E" wp14:editId="195820A4">
            <wp:extent cx="4587240" cy="1554480"/>
            <wp:effectExtent l="0" t="0" r="381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87240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1CE3F" w14:textId="3D24288C" w:rsidR="00B3210A" w:rsidRDefault="00B3210A" w:rsidP="00B3210A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0A780CE2" wp14:editId="3A92FC7D">
            <wp:extent cx="1790700" cy="381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AB0A8" w14:textId="77777777" w:rsidR="005B7D2C" w:rsidRDefault="005B7D2C" w:rsidP="00B3210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sz w:val="24"/>
          <w:szCs w:val="24"/>
        </w:rPr>
      </w:pPr>
    </w:p>
    <w:p w14:paraId="0E700530" w14:textId="056C0DE2" w:rsidR="005A50A1" w:rsidRPr="005A50A1" w:rsidRDefault="005B7D2C" w:rsidP="005A50A1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I applied the above model on the 2017 dataset, predicted the county unemployment rates. I got </w:t>
      </w:r>
      <w:r w:rsidR="00AE5378" w:rsidRPr="00AE5378">
        <w:rPr>
          <w:sz w:val="24"/>
          <w:szCs w:val="24"/>
        </w:rPr>
        <w:t>the mean squared error</w:t>
      </w:r>
      <w:r>
        <w:rPr>
          <w:sz w:val="24"/>
          <w:szCs w:val="24"/>
        </w:rPr>
        <w:t xml:space="preserve"> of 2.26</w:t>
      </w:r>
      <w:r w:rsidR="00AE5378" w:rsidRPr="00AE5378">
        <w:rPr>
          <w:sz w:val="24"/>
          <w:szCs w:val="24"/>
        </w:rPr>
        <w:t xml:space="preserve"> from the actual unemployment rates.</w:t>
      </w:r>
    </w:p>
    <w:p w14:paraId="345781AB" w14:textId="2B7C6A11" w:rsidR="005B7D2C" w:rsidRPr="005B7D2C" w:rsidRDefault="005B7D2C" w:rsidP="005B7D2C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EFDCFD0" wp14:editId="67E2CFFC">
            <wp:extent cx="6355080" cy="3402330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55080" cy="340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4AABE" w14:textId="02B08CBB" w:rsidR="005B7D2C" w:rsidRDefault="00303E8F" w:rsidP="00303E8F">
      <w:pPr>
        <w:rPr>
          <w:b/>
          <w:bCs/>
          <w:sz w:val="24"/>
          <w:szCs w:val="24"/>
        </w:rPr>
      </w:pPr>
      <w:r w:rsidRPr="00303E8F">
        <w:rPr>
          <w:b/>
          <w:bCs/>
          <w:sz w:val="24"/>
          <w:szCs w:val="24"/>
        </w:rPr>
        <w:t xml:space="preserve">Better Approaches: </w:t>
      </w:r>
    </w:p>
    <w:p w14:paraId="18A29194" w14:textId="017E36AC" w:rsidR="00D16A06" w:rsidRDefault="00D16A06" w:rsidP="00D16A06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Instead of manually removing correlated predictor variables, we can use </w:t>
      </w:r>
      <w:r w:rsidR="00F65A88">
        <w:rPr>
          <w:sz w:val="24"/>
          <w:szCs w:val="24"/>
        </w:rPr>
        <w:t xml:space="preserve">the </w:t>
      </w:r>
      <w:r>
        <w:rPr>
          <w:sz w:val="24"/>
          <w:szCs w:val="24"/>
        </w:rPr>
        <w:t>Variable Inflation factor of statsmodels library of python which gives the VIF score for each of the variable</w:t>
      </w:r>
      <w:r w:rsidR="00F65A88">
        <w:rPr>
          <w:sz w:val="24"/>
          <w:szCs w:val="24"/>
        </w:rPr>
        <w:t>s</w:t>
      </w:r>
      <w:r>
        <w:rPr>
          <w:sz w:val="24"/>
          <w:szCs w:val="24"/>
        </w:rPr>
        <w:t>.</w:t>
      </w:r>
    </w:p>
    <w:p w14:paraId="53988B17" w14:textId="099AB41C" w:rsidR="00D16A06" w:rsidRPr="00D16A06" w:rsidRDefault="00D16A06" w:rsidP="00E710D3">
      <w:pPr>
        <w:spacing w:before="100" w:beforeAutospacing="1" w:after="100" w:afterAutospacing="1" w:line="240" w:lineRule="auto"/>
        <w:ind w:left="720"/>
        <w:rPr>
          <w:sz w:val="24"/>
          <w:szCs w:val="24"/>
        </w:rPr>
      </w:pPr>
      <w:r w:rsidRPr="00D16A06">
        <w:rPr>
          <w:sz w:val="24"/>
          <w:szCs w:val="24"/>
        </w:rPr>
        <w:t>The Variance Inflation Factor (VIF) is a measure of co</w:t>
      </w:r>
      <w:r>
        <w:rPr>
          <w:sz w:val="24"/>
          <w:szCs w:val="24"/>
        </w:rPr>
        <w:t>l</w:t>
      </w:r>
      <w:r w:rsidRPr="00D16A06">
        <w:rPr>
          <w:sz w:val="24"/>
          <w:szCs w:val="24"/>
        </w:rPr>
        <w:t>linearity among predictor variables within a multiple regression. Steps for Implementing VIF</w:t>
      </w:r>
      <w:r>
        <w:rPr>
          <w:sz w:val="24"/>
          <w:szCs w:val="24"/>
        </w:rPr>
        <w:t>:</w:t>
      </w:r>
    </w:p>
    <w:p w14:paraId="1E1CD011" w14:textId="77777777" w:rsidR="00D16A06" w:rsidRPr="00D16A06" w:rsidRDefault="00D16A06" w:rsidP="00D16A06">
      <w:pPr>
        <w:numPr>
          <w:ilvl w:val="0"/>
          <w:numId w:val="7"/>
        </w:numPr>
        <w:spacing w:before="100" w:beforeAutospacing="1" w:after="100" w:afterAutospacing="1" w:line="240" w:lineRule="auto"/>
        <w:rPr>
          <w:sz w:val="24"/>
          <w:szCs w:val="24"/>
        </w:rPr>
      </w:pPr>
      <w:r w:rsidRPr="00D16A06">
        <w:rPr>
          <w:sz w:val="24"/>
          <w:szCs w:val="24"/>
        </w:rPr>
        <w:t>Run a multiple regression.</w:t>
      </w:r>
    </w:p>
    <w:p w14:paraId="5266E66E" w14:textId="77777777" w:rsidR="00D16A06" w:rsidRPr="00D16A06" w:rsidRDefault="00D16A06" w:rsidP="00D16A06">
      <w:pPr>
        <w:numPr>
          <w:ilvl w:val="0"/>
          <w:numId w:val="7"/>
        </w:numPr>
        <w:spacing w:before="100" w:beforeAutospacing="1" w:after="100" w:afterAutospacing="1" w:line="240" w:lineRule="auto"/>
        <w:rPr>
          <w:sz w:val="24"/>
          <w:szCs w:val="24"/>
        </w:rPr>
      </w:pPr>
      <w:r w:rsidRPr="00D16A06">
        <w:rPr>
          <w:sz w:val="24"/>
          <w:szCs w:val="24"/>
        </w:rPr>
        <w:t>Calculate the VIF factors.</w:t>
      </w:r>
    </w:p>
    <w:p w14:paraId="5D9AA0C9" w14:textId="6204047A" w:rsidR="00DF4ACF" w:rsidRDefault="00D16A06" w:rsidP="00FB7AA9">
      <w:pPr>
        <w:numPr>
          <w:ilvl w:val="0"/>
          <w:numId w:val="7"/>
        </w:numPr>
        <w:spacing w:before="100" w:beforeAutospacing="1" w:after="100" w:afterAutospacing="1" w:line="240" w:lineRule="auto"/>
        <w:ind w:left="720"/>
        <w:rPr>
          <w:sz w:val="24"/>
          <w:szCs w:val="24"/>
        </w:rPr>
      </w:pPr>
      <w:r w:rsidRPr="00D16A06">
        <w:rPr>
          <w:sz w:val="24"/>
          <w:szCs w:val="24"/>
        </w:rPr>
        <w:t>Inspect the factors for each predictor variable, if the VIF is between 5-10, multi</w:t>
      </w:r>
      <w:r w:rsidR="00C735FD" w:rsidRPr="00DF4ACF">
        <w:rPr>
          <w:sz w:val="24"/>
          <w:szCs w:val="24"/>
        </w:rPr>
        <w:t>-</w:t>
      </w:r>
      <w:r w:rsidRPr="00D16A06">
        <w:rPr>
          <w:sz w:val="24"/>
          <w:szCs w:val="24"/>
        </w:rPr>
        <w:t>co</w:t>
      </w:r>
      <w:r w:rsidR="00C735FD" w:rsidRPr="00DF4ACF">
        <w:rPr>
          <w:sz w:val="24"/>
          <w:szCs w:val="24"/>
        </w:rPr>
        <w:t>ll</w:t>
      </w:r>
      <w:r w:rsidRPr="00D16A06">
        <w:rPr>
          <w:sz w:val="24"/>
          <w:szCs w:val="24"/>
        </w:rPr>
        <w:t xml:space="preserve">inearity is likely </w:t>
      </w:r>
      <w:r w:rsidR="00F65A88">
        <w:rPr>
          <w:sz w:val="24"/>
          <w:szCs w:val="24"/>
        </w:rPr>
        <w:t xml:space="preserve">to </w:t>
      </w:r>
      <w:r w:rsidRPr="00D16A06">
        <w:rPr>
          <w:sz w:val="24"/>
          <w:szCs w:val="24"/>
        </w:rPr>
        <w:t>present and you should consider dropping the variable</w:t>
      </w:r>
      <w:r w:rsidR="001F6E24" w:rsidRPr="00DF4ACF">
        <w:rPr>
          <w:sz w:val="24"/>
          <w:szCs w:val="24"/>
        </w:rPr>
        <w:t>.</w:t>
      </w:r>
      <w:r w:rsidR="00DF4ACF">
        <w:rPr>
          <w:sz w:val="24"/>
          <w:szCs w:val="24"/>
        </w:rPr>
        <w:t xml:space="preserve"> </w:t>
      </w:r>
    </w:p>
    <w:p w14:paraId="4F07857D" w14:textId="10172BE5" w:rsidR="001F6E24" w:rsidRPr="00DF4ACF" w:rsidRDefault="001F6E24" w:rsidP="00DF4ACF">
      <w:pPr>
        <w:spacing w:before="100" w:beforeAutospacing="1" w:after="100" w:afterAutospacing="1" w:line="240" w:lineRule="auto"/>
        <w:ind w:left="720"/>
        <w:rPr>
          <w:sz w:val="24"/>
          <w:szCs w:val="24"/>
        </w:rPr>
      </w:pPr>
      <w:r w:rsidRPr="00DF4ACF">
        <w:rPr>
          <w:sz w:val="24"/>
          <w:szCs w:val="24"/>
        </w:rPr>
        <w:t>Ex:</w:t>
      </w:r>
    </w:p>
    <w:p w14:paraId="5AC31BD9" w14:textId="47CC3226" w:rsidR="001D2005" w:rsidRDefault="001D2005" w:rsidP="001D2005">
      <w:pPr>
        <w:spacing w:before="100" w:beforeAutospacing="1" w:after="100" w:afterAutospacing="1" w:line="240" w:lineRule="auto"/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FACB305" wp14:editId="595E8F79">
            <wp:extent cx="5981698" cy="1417320"/>
            <wp:effectExtent l="0" t="0" r="63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92212" cy="1419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3D4DD" w14:textId="2A6CE03E" w:rsidR="00D16A06" w:rsidRDefault="001D2005" w:rsidP="002A6784">
      <w:pPr>
        <w:spacing w:before="100" w:beforeAutospacing="1" w:after="100" w:afterAutospacing="1" w:line="24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>R</w:t>
      </w:r>
      <w:r w:rsidR="00D16A06">
        <w:rPr>
          <w:sz w:val="24"/>
          <w:szCs w:val="24"/>
        </w:rPr>
        <w:t>ef:</w:t>
      </w:r>
      <w:r w:rsidR="00843AD8">
        <w:rPr>
          <w:sz w:val="24"/>
          <w:szCs w:val="24"/>
        </w:rPr>
        <w:t xml:space="preserve"> </w:t>
      </w:r>
      <w:hyperlink r:id="rId25" w:history="1">
        <w:r w:rsidR="00843AD8" w:rsidRPr="001C1297">
          <w:rPr>
            <w:rStyle w:val="Hyperlink"/>
            <w:sz w:val="24"/>
            <w:szCs w:val="24"/>
          </w:rPr>
          <w:t>https://etav.github.io/python/vif_factor_python.html</w:t>
        </w:r>
      </w:hyperlink>
    </w:p>
    <w:p w14:paraId="363402EF" w14:textId="01CA65F2" w:rsidR="001A4398" w:rsidRPr="00E710D3" w:rsidRDefault="001A4398" w:rsidP="00D53C7D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rPr>
          <w:sz w:val="24"/>
          <w:szCs w:val="24"/>
        </w:rPr>
      </w:pPr>
      <w:r w:rsidRPr="00E710D3">
        <w:rPr>
          <w:sz w:val="24"/>
          <w:szCs w:val="24"/>
        </w:rPr>
        <w:t xml:space="preserve">And instead of using forward selection methods to find the best variables, we can use dimensionality reduction techniques like Principal Component </w:t>
      </w:r>
      <w:r w:rsidR="00F65A88">
        <w:rPr>
          <w:sz w:val="24"/>
          <w:szCs w:val="24"/>
        </w:rPr>
        <w:t>A</w:t>
      </w:r>
      <w:r w:rsidRPr="00E710D3">
        <w:rPr>
          <w:sz w:val="24"/>
          <w:szCs w:val="24"/>
        </w:rPr>
        <w:t xml:space="preserve">nalysis (PCA). These techniques represent a given dataset in </w:t>
      </w:r>
      <w:r w:rsidR="00F65A88">
        <w:rPr>
          <w:sz w:val="24"/>
          <w:szCs w:val="24"/>
        </w:rPr>
        <w:t>fewer</w:t>
      </w:r>
      <w:r w:rsidRPr="00E710D3">
        <w:rPr>
          <w:sz w:val="24"/>
          <w:szCs w:val="24"/>
        </w:rPr>
        <w:t xml:space="preserve"> dimensions while retaining the variance of the original dataset.</w:t>
      </w:r>
    </w:p>
    <w:p w14:paraId="25C491ED" w14:textId="7B644089" w:rsidR="001A4398" w:rsidRDefault="001A4398" w:rsidP="001A4398">
      <w:pPr>
        <w:pStyle w:val="ListParagraph"/>
        <w:spacing w:before="100" w:beforeAutospacing="1" w:after="100" w:afterAutospacing="1" w:line="240" w:lineRule="auto"/>
        <w:rPr>
          <w:sz w:val="24"/>
          <w:szCs w:val="24"/>
        </w:rPr>
      </w:pPr>
      <w:r w:rsidRPr="001A4398">
        <w:rPr>
          <w:sz w:val="24"/>
          <w:szCs w:val="24"/>
        </w:rPr>
        <w:t xml:space="preserve">Principal component analysis (PCA) is a technique for reducing the dimensionality of </w:t>
      </w:r>
      <w:r w:rsidR="006C5B7D">
        <w:rPr>
          <w:sz w:val="24"/>
          <w:szCs w:val="24"/>
        </w:rPr>
        <w:t>large</w:t>
      </w:r>
      <w:r w:rsidRPr="001A4398">
        <w:rPr>
          <w:sz w:val="24"/>
          <w:szCs w:val="24"/>
        </w:rPr>
        <w:t xml:space="preserve"> datasets, increasing interpretability but at the same time minimizing information loss. It does so by creating new uncorrelated variables that successively maximize variance.</w:t>
      </w:r>
    </w:p>
    <w:p w14:paraId="02208C9D" w14:textId="328A7272" w:rsidR="00E710D3" w:rsidRPr="00E710D3" w:rsidRDefault="00E710D3" w:rsidP="00E710D3">
      <w:pPr>
        <w:spacing w:before="100" w:beforeAutospacing="1" w:after="100" w:afterAutospacing="1" w:line="240" w:lineRule="auto"/>
        <w:rPr>
          <w:sz w:val="24"/>
          <w:szCs w:val="24"/>
        </w:rPr>
      </w:pPr>
      <w:r>
        <w:rPr>
          <w:noProof/>
        </w:rPr>
        <w:drawing>
          <wp:inline distT="0" distB="0" distL="0" distR="0" wp14:anchorId="04553BE3" wp14:editId="1B93F2C9">
            <wp:extent cx="7132320" cy="332232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13232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F14B37" w14:textId="77777777" w:rsidR="00FA3E05" w:rsidRDefault="00FA3E05" w:rsidP="001A4398">
      <w:pPr>
        <w:pStyle w:val="ListParagraph"/>
        <w:spacing w:before="100" w:beforeAutospacing="1" w:after="100" w:afterAutospacing="1" w:line="240" w:lineRule="auto"/>
        <w:rPr>
          <w:sz w:val="24"/>
          <w:szCs w:val="24"/>
        </w:rPr>
      </w:pPr>
    </w:p>
    <w:p w14:paraId="10C0921A" w14:textId="4CB5A6F7" w:rsidR="001A4398" w:rsidRDefault="002A7151" w:rsidP="006C5B7D">
      <w:pPr>
        <w:pStyle w:val="ListParagraph"/>
        <w:spacing w:before="100" w:beforeAutospacing="1"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blue line above is a new artificial feature found by the PCA technique. That line is good enough to represent all the data points. Here, we converted the 2-dimensional dataset into </w:t>
      </w:r>
      <w:r w:rsidR="00F65A88">
        <w:rPr>
          <w:sz w:val="24"/>
          <w:szCs w:val="24"/>
        </w:rPr>
        <w:t xml:space="preserve">the </w:t>
      </w:r>
      <w:r>
        <w:rPr>
          <w:sz w:val="24"/>
          <w:szCs w:val="24"/>
        </w:rPr>
        <w:t>1-dimensional dataset (dimensionality reduction)</w:t>
      </w:r>
    </w:p>
    <w:p w14:paraId="6F0C6B86" w14:textId="77777777" w:rsidR="002A7151" w:rsidRDefault="002A7151" w:rsidP="001A4398">
      <w:pPr>
        <w:pStyle w:val="ListParagraph"/>
        <w:spacing w:before="100" w:beforeAutospacing="1" w:after="100" w:afterAutospacing="1" w:line="240" w:lineRule="auto"/>
        <w:rPr>
          <w:sz w:val="24"/>
          <w:szCs w:val="24"/>
        </w:rPr>
      </w:pPr>
    </w:p>
    <w:p w14:paraId="2AB52786" w14:textId="47BB1473" w:rsidR="001A4398" w:rsidRDefault="001A4398" w:rsidP="001A4398">
      <w:pPr>
        <w:pStyle w:val="ListParagraph"/>
        <w:spacing w:before="100" w:beforeAutospacing="1"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f: </w:t>
      </w:r>
      <w:hyperlink r:id="rId27" w:history="1">
        <w:r w:rsidRPr="001C1297">
          <w:rPr>
            <w:rStyle w:val="Hyperlink"/>
            <w:sz w:val="24"/>
            <w:szCs w:val="24"/>
          </w:rPr>
          <w:t>https://towardsdatascience.com/principal-component-analysis-pca-from-scratch-in-python-7f3e2a540c51</w:t>
        </w:r>
      </w:hyperlink>
    </w:p>
    <w:p w14:paraId="11E87C96" w14:textId="38B53607" w:rsidR="00A12DF3" w:rsidRDefault="00313CB0" w:rsidP="001A4398">
      <w:pPr>
        <w:pStyle w:val="ListParagraph"/>
        <w:spacing w:before="100" w:beforeAutospacing="1" w:after="100" w:afterAutospacing="1" w:line="240" w:lineRule="auto"/>
        <w:rPr>
          <w:sz w:val="24"/>
          <w:szCs w:val="24"/>
        </w:rPr>
      </w:pPr>
      <w:hyperlink r:id="rId28" w:history="1">
        <w:r w:rsidR="00A12DF3" w:rsidRPr="001C1297">
          <w:rPr>
            <w:rStyle w:val="Hyperlink"/>
            <w:sz w:val="24"/>
            <w:szCs w:val="24"/>
          </w:rPr>
          <w:t>https://en.wikipedia.org/wiki/Principal_component_analysis</w:t>
        </w:r>
      </w:hyperlink>
    </w:p>
    <w:p w14:paraId="1AE6879B" w14:textId="1D394038" w:rsidR="00C030CC" w:rsidRDefault="00C030CC" w:rsidP="001A4398">
      <w:pPr>
        <w:pStyle w:val="ListParagraph"/>
        <w:spacing w:before="100" w:beforeAutospacing="1" w:after="100" w:afterAutospacing="1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Video link: </w:t>
      </w:r>
      <w:hyperlink r:id="rId29" w:history="1">
        <w:r w:rsidRPr="001C1297">
          <w:rPr>
            <w:rStyle w:val="Hyperlink"/>
            <w:sz w:val="24"/>
            <w:szCs w:val="24"/>
          </w:rPr>
          <w:t>https://www.youtube.com/watch?v=FgakZw6K1QQ</w:t>
        </w:r>
      </w:hyperlink>
    </w:p>
    <w:p w14:paraId="187D5376" w14:textId="2B7E3DBF" w:rsidR="00303E8F" w:rsidRPr="00303E8F" w:rsidRDefault="00B71E2E" w:rsidP="00AF305E">
      <w:pPr>
        <w:spacing w:before="100" w:beforeAutospacing="1" w:after="100" w:afterAutospacing="1" w:line="240" w:lineRule="auto"/>
        <w:rPr>
          <w:sz w:val="28"/>
          <w:szCs w:val="28"/>
        </w:rPr>
      </w:pPr>
      <w:r w:rsidRPr="00B71E2E">
        <w:rPr>
          <w:b/>
          <w:bCs/>
          <w:sz w:val="24"/>
          <w:szCs w:val="24"/>
        </w:rPr>
        <w:t>Note:</w:t>
      </w:r>
      <w:r w:rsidR="00705C47"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For another project of my data science course, I predicted the votes of Republican and </w:t>
      </w:r>
      <w:r w:rsidR="00F65A88">
        <w:rPr>
          <w:sz w:val="24"/>
          <w:szCs w:val="24"/>
        </w:rPr>
        <w:t>D</w:t>
      </w:r>
      <w:r>
        <w:rPr>
          <w:sz w:val="24"/>
          <w:szCs w:val="24"/>
        </w:rPr>
        <w:t>emocratic parties (two response variable</w:t>
      </w:r>
      <w:r w:rsidR="00F65A88">
        <w:rPr>
          <w:sz w:val="24"/>
          <w:szCs w:val="24"/>
        </w:rPr>
        <w:t>s</w:t>
      </w:r>
      <w:r>
        <w:rPr>
          <w:sz w:val="24"/>
          <w:szCs w:val="24"/>
        </w:rPr>
        <w:t>) for counties of the US in 2018. I built the Linear regression models on the 2018 demographics of the US counties</w:t>
      </w:r>
      <w:r w:rsidR="00705C47">
        <w:rPr>
          <w:sz w:val="24"/>
          <w:szCs w:val="24"/>
        </w:rPr>
        <w:t xml:space="preserve"> in </w:t>
      </w:r>
      <w:r w:rsidR="00F65A88">
        <w:rPr>
          <w:sz w:val="24"/>
          <w:szCs w:val="24"/>
        </w:rPr>
        <w:t xml:space="preserve">a </w:t>
      </w:r>
      <w:r w:rsidR="00705C47">
        <w:rPr>
          <w:sz w:val="24"/>
          <w:szCs w:val="24"/>
        </w:rPr>
        <w:t>similar fashion</w:t>
      </w:r>
      <w:r>
        <w:rPr>
          <w:sz w:val="24"/>
          <w:szCs w:val="24"/>
        </w:rPr>
        <w:t>.</w:t>
      </w:r>
    </w:p>
    <w:sectPr w:rsidR="00303E8F" w:rsidRPr="00303E8F" w:rsidSect="002925DA">
      <w:pgSz w:w="12240" w:h="15840"/>
      <w:pgMar w:top="576" w:right="432" w:bottom="432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0BA700" w14:textId="77777777" w:rsidR="00313CB0" w:rsidRDefault="00313CB0" w:rsidP="002A7151">
      <w:pPr>
        <w:spacing w:after="0" w:line="240" w:lineRule="auto"/>
      </w:pPr>
      <w:r>
        <w:separator/>
      </w:r>
    </w:p>
  </w:endnote>
  <w:endnote w:type="continuationSeparator" w:id="0">
    <w:p w14:paraId="63A71074" w14:textId="77777777" w:rsidR="00313CB0" w:rsidRDefault="00313CB0" w:rsidP="002A71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812168" w14:textId="77777777" w:rsidR="00313CB0" w:rsidRDefault="00313CB0" w:rsidP="002A7151">
      <w:pPr>
        <w:spacing w:after="0" w:line="240" w:lineRule="auto"/>
      </w:pPr>
      <w:r>
        <w:separator/>
      </w:r>
    </w:p>
  </w:footnote>
  <w:footnote w:type="continuationSeparator" w:id="0">
    <w:p w14:paraId="7AB56A48" w14:textId="77777777" w:rsidR="00313CB0" w:rsidRDefault="00313CB0" w:rsidP="002A71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9200A"/>
    <w:multiLevelType w:val="hybridMultilevel"/>
    <w:tmpl w:val="97D67EBC"/>
    <w:lvl w:ilvl="0" w:tplc="269A66E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91AA7"/>
    <w:multiLevelType w:val="hybridMultilevel"/>
    <w:tmpl w:val="B69AB9BC"/>
    <w:lvl w:ilvl="0" w:tplc="901C049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0C4F24"/>
    <w:multiLevelType w:val="hybridMultilevel"/>
    <w:tmpl w:val="A112993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FA6E9E"/>
    <w:multiLevelType w:val="multilevel"/>
    <w:tmpl w:val="A2AC1AF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3AFA469A"/>
    <w:multiLevelType w:val="hybridMultilevel"/>
    <w:tmpl w:val="0302CA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D138EB"/>
    <w:multiLevelType w:val="hybridMultilevel"/>
    <w:tmpl w:val="77C2E0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4A6AD7"/>
    <w:multiLevelType w:val="hybridMultilevel"/>
    <w:tmpl w:val="77C2E0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A214C6"/>
    <w:multiLevelType w:val="multilevel"/>
    <w:tmpl w:val="0CD81F9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617A4DE6"/>
    <w:multiLevelType w:val="hybridMultilevel"/>
    <w:tmpl w:val="77C2E0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602D6C"/>
    <w:multiLevelType w:val="hybridMultilevel"/>
    <w:tmpl w:val="780615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F90482"/>
    <w:multiLevelType w:val="hybridMultilevel"/>
    <w:tmpl w:val="E8BC2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232916"/>
    <w:multiLevelType w:val="hybridMultilevel"/>
    <w:tmpl w:val="F1FE2E06"/>
    <w:lvl w:ilvl="0" w:tplc="10F2607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6"/>
  </w:num>
  <w:num w:numId="4">
    <w:abstractNumId w:val="5"/>
  </w:num>
  <w:num w:numId="5">
    <w:abstractNumId w:val="7"/>
  </w:num>
  <w:num w:numId="6">
    <w:abstractNumId w:val="4"/>
  </w:num>
  <w:num w:numId="7">
    <w:abstractNumId w:val="3"/>
  </w:num>
  <w:num w:numId="8">
    <w:abstractNumId w:val="2"/>
  </w:num>
  <w:num w:numId="9">
    <w:abstractNumId w:val="9"/>
  </w:num>
  <w:num w:numId="10">
    <w:abstractNumId w:val="0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wMzAzMjI0NTG3MDBQ0lEKTi0uzszPAykwrQUAiAG1YywAAAA="/>
  </w:docVars>
  <w:rsids>
    <w:rsidRoot w:val="005663BC"/>
    <w:rsid w:val="0000272A"/>
    <w:rsid w:val="00026923"/>
    <w:rsid w:val="0004024A"/>
    <w:rsid w:val="000A1EAE"/>
    <w:rsid w:val="000A7BBD"/>
    <w:rsid w:val="001524EC"/>
    <w:rsid w:val="00177666"/>
    <w:rsid w:val="001A4398"/>
    <w:rsid w:val="001D2005"/>
    <w:rsid w:val="001F6E24"/>
    <w:rsid w:val="0025646C"/>
    <w:rsid w:val="002774D0"/>
    <w:rsid w:val="00290C7A"/>
    <w:rsid w:val="002925DA"/>
    <w:rsid w:val="002A6784"/>
    <w:rsid w:val="002A7151"/>
    <w:rsid w:val="002E4A2F"/>
    <w:rsid w:val="00303E8F"/>
    <w:rsid w:val="00313CB0"/>
    <w:rsid w:val="00397AAE"/>
    <w:rsid w:val="00450B72"/>
    <w:rsid w:val="0045154A"/>
    <w:rsid w:val="0049737B"/>
    <w:rsid w:val="004C45B8"/>
    <w:rsid w:val="004D1B32"/>
    <w:rsid w:val="004D4616"/>
    <w:rsid w:val="005663BC"/>
    <w:rsid w:val="005A50A1"/>
    <w:rsid w:val="005A775A"/>
    <w:rsid w:val="005B7D2C"/>
    <w:rsid w:val="006065C4"/>
    <w:rsid w:val="0063619D"/>
    <w:rsid w:val="006B5DFC"/>
    <w:rsid w:val="006C5B7D"/>
    <w:rsid w:val="00705C47"/>
    <w:rsid w:val="00710134"/>
    <w:rsid w:val="0082031A"/>
    <w:rsid w:val="00843AD8"/>
    <w:rsid w:val="00990F56"/>
    <w:rsid w:val="00A12DF3"/>
    <w:rsid w:val="00A57DDF"/>
    <w:rsid w:val="00AA44B2"/>
    <w:rsid w:val="00AC653A"/>
    <w:rsid w:val="00AE5378"/>
    <w:rsid w:val="00AF305E"/>
    <w:rsid w:val="00B21384"/>
    <w:rsid w:val="00B3210A"/>
    <w:rsid w:val="00B71E2E"/>
    <w:rsid w:val="00B936C3"/>
    <w:rsid w:val="00BE74A7"/>
    <w:rsid w:val="00C030CC"/>
    <w:rsid w:val="00C26AD2"/>
    <w:rsid w:val="00C735FD"/>
    <w:rsid w:val="00C946B3"/>
    <w:rsid w:val="00CC780A"/>
    <w:rsid w:val="00D01E3E"/>
    <w:rsid w:val="00D16A06"/>
    <w:rsid w:val="00DD36A8"/>
    <w:rsid w:val="00DF4ACF"/>
    <w:rsid w:val="00DF5500"/>
    <w:rsid w:val="00E549A0"/>
    <w:rsid w:val="00E710D3"/>
    <w:rsid w:val="00E96FE9"/>
    <w:rsid w:val="00F65A88"/>
    <w:rsid w:val="00F670A6"/>
    <w:rsid w:val="00FA3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69F1D"/>
  <w15:chartTrackingRefBased/>
  <w15:docId w15:val="{3699C756-7C0F-4794-890A-8233FE242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paragraph" w:styleId="Heading3">
    <w:name w:val="heading 3"/>
    <w:basedOn w:val="Normal"/>
    <w:link w:val="Heading3Char"/>
    <w:uiPriority w:val="9"/>
    <w:qFormat/>
    <w:rsid w:val="00D16A0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537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A44B2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D16A06"/>
    <w:rPr>
      <w:rFonts w:ascii="Times New Roman" w:eastAsia="Times New Roman" w:hAnsi="Times New Roman" w:cs="Times New Roman"/>
      <w:b/>
      <w:bCs/>
      <w:sz w:val="27"/>
      <w:szCs w:val="27"/>
      <w:lang w:bidi="hi-IN"/>
    </w:rPr>
  </w:style>
  <w:style w:type="paragraph" w:styleId="NormalWeb">
    <w:name w:val="Normal (Web)"/>
    <w:basedOn w:val="Normal"/>
    <w:uiPriority w:val="99"/>
    <w:semiHidden/>
    <w:unhideWhenUsed/>
    <w:rsid w:val="00D16A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Hyperlink">
    <w:name w:val="Hyperlink"/>
    <w:basedOn w:val="DefaultParagraphFont"/>
    <w:uiPriority w:val="99"/>
    <w:unhideWhenUsed/>
    <w:rsid w:val="00D16A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6A0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A71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7151"/>
    <w:rPr>
      <w:rFonts w:cs="Gautami"/>
    </w:rPr>
  </w:style>
  <w:style w:type="paragraph" w:styleId="Footer">
    <w:name w:val="footer"/>
    <w:basedOn w:val="Normal"/>
    <w:link w:val="FooterChar"/>
    <w:uiPriority w:val="99"/>
    <w:unhideWhenUsed/>
    <w:rsid w:val="002A71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7151"/>
    <w:rPr>
      <w:rFonts w:cs="Gautam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041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yperlink" Target="https://etav.github.io/python/vif_factor_python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www.youtube.com/watch?v=FgakZw6K1QQ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hyperlink" Target="https://en.wikipedia.org/wiki/Principal_component_analysis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towardsdatascience.com/principal-component-analysis-pca-from-scratch-in-python-7f3e2a540c51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6</Pages>
  <Words>749</Words>
  <Characters>427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55</cp:revision>
  <cp:lastPrinted>2020-08-04T17:47:00Z</cp:lastPrinted>
  <dcterms:created xsi:type="dcterms:W3CDTF">2020-08-02T16:50:00Z</dcterms:created>
  <dcterms:modified xsi:type="dcterms:W3CDTF">2020-08-04T17:48:00Z</dcterms:modified>
</cp:coreProperties>
</file>